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172E1" w14:textId="1EFA0062" w:rsidR="00637A7C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Nazwa Jednostki: Wydział Chemii Uniwersytet Jagielloński, </w:t>
      </w:r>
    </w:p>
    <w:p w14:paraId="184791D4" w14:textId="3DF5DE64" w:rsidR="003F5621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Stypendysta (doktorant)</w:t>
      </w:r>
      <w:r w:rsidR="003F5621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14:paraId="55AA617B" w14:textId="62159B3F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Ukończone studia magisterskie w dyscyplinie Chemia, Chemia Medyczna, lub pokrewne.</w:t>
      </w:r>
    </w:p>
    <w:p w14:paraId="5B8DC7D8" w14:textId="0FE33032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tus doktoranta lub uczestnictwo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 Szkole Doktorskiej w zakresie Nauk Ścisłych i Przyrodniczych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momencie rozpoczęcia pobierania stypendium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 xml:space="preserve">- Znajomość zagadnień z zakresu syntezy organicznej 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 xml:space="preserve">- Doświadczenie w pracy w zakresie syntezy organicznej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wiązków małocząsteczkowych </w:t>
      </w:r>
    </w:p>
    <w:p w14:paraId="0CB2244C" w14:textId="0F1AD898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Znajomość języka angielskiego na poziomie B2. Akceptowane są certyfikaty lub zaliczenie kursów językowych na studiach</w:t>
      </w:r>
    </w:p>
    <w:p w14:paraId="13F3FDDD" w14:textId="19BCACF5" w:rsidR="00637A7C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Umiejętność obsługiwania oprogramowania komputerowego podstawowego (MS Office) oraz zaawansowanego (</w:t>
      </w:r>
      <w:proofErr w:type="spellStart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opSpin</w:t>
      </w:r>
      <w:proofErr w:type="spellEnd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proofErr w:type="spellStart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Mnova</w:t>
      </w:r>
      <w:proofErr w:type="spellEnd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proofErr w:type="spellStart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igin</w:t>
      </w:r>
      <w:proofErr w:type="spellEnd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 </w:t>
      </w:r>
    </w:p>
    <w:p w14:paraId="7643EEB8" w14:textId="3C3A9365" w:rsidR="00637A7C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Umiejętność prowadzenia analizy spektroskopowej związków organicznych (NMR, IR, LC-MS, HRMS, UV-VIS)</w:t>
      </w:r>
    </w:p>
    <w:p w14:paraId="55FEC50C" w14:textId="77777777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29272684" w14:textId="3896D087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pis zadań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="00637A7C" w:rsidRPr="00DD2F59">
        <w:rPr>
          <w:rFonts w:ascii="Times New Roman" w:eastAsia="Times New Roman" w:hAnsi="Times New Roman" w:cs="Times New Roman"/>
          <w:sz w:val="24"/>
          <w:szCs w:val="24"/>
          <w:lang w:eastAsia="pl-PL"/>
        </w:rPr>
        <w:t>- realizacja zadań badawczy w ramach projektu SONATA „</w:t>
      </w:r>
      <w:r w:rsidR="00637A7C" w:rsidRPr="00DD2F59">
        <w:rPr>
          <w:rFonts w:ascii="Times New Roman" w:hAnsi="Times New Roman" w:cs="Times New Roman"/>
          <w:sz w:val="24"/>
          <w:szCs w:val="24"/>
          <w:lang w:eastAsia="zh-CN"/>
        </w:rPr>
        <w:t xml:space="preserve">Synteza pochodnych aminokwasów, krótkich peptydów i </w:t>
      </w:r>
      <w:proofErr w:type="spellStart"/>
      <w:r w:rsidR="00637A7C" w:rsidRPr="00DD2F59">
        <w:rPr>
          <w:rFonts w:ascii="Times New Roman" w:hAnsi="Times New Roman" w:cs="Times New Roman"/>
          <w:sz w:val="24"/>
          <w:szCs w:val="24"/>
          <w:lang w:eastAsia="zh-CN"/>
        </w:rPr>
        <w:t>peptydomimetyków</w:t>
      </w:r>
      <w:proofErr w:type="spellEnd"/>
      <w:r w:rsidR="00637A7C" w:rsidRPr="00DD2F59">
        <w:rPr>
          <w:rFonts w:ascii="Times New Roman" w:hAnsi="Times New Roman" w:cs="Times New Roman"/>
          <w:sz w:val="24"/>
          <w:szCs w:val="24"/>
          <w:lang w:eastAsia="zh-CN"/>
        </w:rPr>
        <w:t xml:space="preserve"> oraz analiza ich oddziaływania z białkiem PD-L1”</w:t>
      </w:r>
    </w:p>
    <w:p w14:paraId="5D4A03B3" w14:textId="408DA4E4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Synteza cząsteczek bioaktywnych, w szczególności synteza układów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ałocząsteczkowych opartych o rdzeń </w:t>
      </w:r>
      <w:proofErr w:type="spellStart"/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ifenylu</w:t>
      </w:r>
      <w:proofErr w:type="spellEnd"/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</w:t>
      </w:r>
      <w:proofErr w:type="spellStart"/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erfenylu</w:t>
      </w:r>
      <w:proofErr w:type="spellEnd"/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proofErr w:type="spellStart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koniugowanych</w:t>
      </w:r>
      <w:proofErr w:type="spellEnd"/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 krótkimi peptydami</w:t>
      </w:r>
    </w:p>
    <w:p w14:paraId="5DFD648D" w14:textId="7E171F59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Synteza krótkich fragmentów peptydowych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 xml:space="preserve">- </w:t>
      </w:r>
      <w:r w:rsidR="00A25D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eprowadzenie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odelowania molekularnego </w:t>
      </w:r>
      <w:r w:rsidR="0071274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dla 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cząsteczek bioaktywnych </w:t>
      </w:r>
      <w:r w:rsidR="0071274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 makromolekuł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- Analiza danych eksperymentalnych oraz redagowanie raportów podsumowujących wyniki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- Udział w przygotowaniu publikacji naukowych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14:paraId="1F098019" w14:textId="01DE515D" w:rsidR="00DD2F59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yp konkursu NCN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Sonata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składania ofert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="00DD2F59"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</w:t>
      </w:r>
      <w:r w:rsidR="00F4423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4</w:t>
      </w:r>
      <w:r w:rsidR="00DD2F59"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.10.2021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orma składania ofert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email</w:t>
      </w:r>
    </w:p>
    <w:p w14:paraId="4655C315" w14:textId="77777777" w:rsidR="00DD2F59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</w:p>
    <w:p w14:paraId="71198D84" w14:textId="77777777" w:rsidR="00DD2F59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6F6F6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6F6F6"/>
          <w:lang w:eastAsia="pl-PL"/>
        </w:rPr>
        <w:t>Warunki zatrudnienia:</w:t>
      </w:r>
    </w:p>
    <w:p w14:paraId="2808360F" w14:textId="20699061" w:rsidR="00DD2F59" w:rsidRPr="00DD2F59" w:rsidRDefault="003F5621" w:rsidP="00DD2F59">
      <w:pPr>
        <w:pStyle w:val="Default"/>
        <w:contextualSpacing/>
      </w:pPr>
      <w:r w:rsidRPr="00DD2F59">
        <w:rPr>
          <w:rFonts w:eastAsia="Times New Roman"/>
          <w:lang w:eastAsia="pl-PL"/>
        </w:rPr>
        <w:br/>
      </w:r>
      <w:r w:rsidR="00DD2F59" w:rsidRPr="00DD2F59">
        <w:t xml:space="preserve">Stypendium w wysokości </w:t>
      </w:r>
      <w:r w:rsidR="00DD2F59" w:rsidRPr="00DD2F59">
        <w:rPr>
          <w:b/>
          <w:bCs/>
        </w:rPr>
        <w:t xml:space="preserve">2000 PLN </w:t>
      </w:r>
      <w:r w:rsidR="00DD2F59" w:rsidRPr="00DD2F59">
        <w:t xml:space="preserve">miesięcznie wypłacane przez okres </w:t>
      </w:r>
      <w:r w:rsidR="00DD2F59" w:rsidRPr="00DD2F59">
        <w:rPr>
          <w:b/>
          <w:bCs/>
        </w:rPr>
        <w:t>24 miesięcy (z możliwością przedłużenia)</w:t>
      </w:r>
      <w:r w:rsidR="00DD2F59" w:rsidRPr="00DD2F59">
        <w:t xml:space="preserve">. </w:t>
      </w:r>
    </w:p>
    <w:p w14:paraId="5E0E9412" w14:textId="77777777" w:rsidR="00DD2F59" w:rsidRPr="00DD2F59" w:rsidRDefault="00DD2F59" w:rsidP="00DD2F59">
      <w:pPr>
        <w:pStyle w:val="Default"/>
        <w:contextualSpacing/>
      </w:pPr>
      <w:r w:rsidRPr="00DD2F59">
        <w:t xml:space="preserve">Powyższa kwota jest niezależna od stypendium doktoranckiego przyznawanego w ramach szkół doktorskich. </w:t>
      </w:r>
    </w:p>
    <w:p w14:paraId="70536056" w14:textId="270DDF54" w:rsidR="00DD2F59" w:rsidRPr="00DD2F59" w:rsidRDefault="00DD2F59" w:rsidP="00DD2F59">
      <w:pPr>
        <w:pStyle w:val="Default"/>
        <w:contextualSpacing/>
      </w:pPr>
      <w:r w:rsidRPr="00DD2F59">
        <w:t xml:space="preserve">Rozpoczęcie pracy w projekcie: </w:t>
      </w:r>
      <w:r w:rsidR="00F44234">
        <w:t>11.</w:t>
      </w:r>
      <w:r w:rsidRPr="00DD2F59">
        <w:t xml:space="preserve">10.2021 </w:t>
      </w:r>
    </w:p>
    <w:p w14:paraId="0079CC47" w14:textId="77777777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65110426" w14:textId="78556E6A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Dodatkowe informacje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14:paraId="69DE57FE" w14:textId="51B4AB59" w:rsidR="000C2F2D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głoszenia przyjmowane są przez e-mail do kierownika projektu, dr Ew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urmiak: </w:t>
      </w:r>
      <w:hyperlink r:id="rId5" w:history="1">
        <w:r w:rsidR="00637A7C" w:rsidRPr="00DD2F59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ewa.surmiak@uj.edu.pl</w:t>
        </w:r>
      </w:hyperlink>
    </w:p>
    <w:p w14:paraId="028B1929" w14:textId="04EAE027" w:rsidR="00637A7C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az wymaganych dokumentów:</w:t>
      </w:r>
    </w:p>
    <w:p w14:paraId="419DBEB8" w14:textId="732D4B2B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1. CV wraz z listą najważniejszych osiągnięć naukowych. </w:t>
      </w:r>
    </w:p>
    <w:p w14:paraId="5BAA7C92" w14:textId="2775C5E3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2. Wykaz publikacji, prezentacji konferencyjnych, zgłoszeń patentowych, otrzymanych nagród i wyróżnień. </w:t>
      </w:r>
    </w:p>
    <w:p w14:paraId="3679E42D" w14:textId="56BA0F00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3. Opis dotychczasowych prac badawczych. </w:t>
      </w:r>
    </w:p>
    <w:p w14:paraId="0C58E6EB" w14:textId="31ED51F3" w:rsidR="00DD2F59" w:rsidRPr="00DD2F59" w:rsidRDefault="00DD2F59" w:rsidP="00637A7C">
      <w:pPr>
        <w:pStyle w:val="Default"/>
        <w:contextualSpacing/>
      </w:pPr>
      <w:r w:rsidRPr="00DD2F59">
        <w:t xml:space="preserve">4. Oświadczenie o przetwarzaniu danych osobowych RODO. Dostępne pod adresem: https://cawp.uj.edu.pl/wynagrodzenia/stypendia </w:t>
      </w:r>
    </w:p>
    <w:sectPr w:rsidR="00DD2F59" w:rsidRPr="00DD2F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MyNLY0tDAxMjVR0lEKTi0uzszPAykwqQUAcOFPhCwAAAA="/>
  </w:docVars>
  <w:rsids>
    <w:rsidRoot w:val="00E23B10"/>
    <w:rsid w:val="000C2F2D"/>
    <w:rsid w:val="003F5621"/>
    <w:rsid w:val="00637A7C"/>
    <w:rsid w:val="00712743"/>
    <w:rsid w:val="0099194D"/>
    <w:rsid w:val="00A25D95"/>
    <w:rsid w:val="00C872AD"/>
    <w:rsid w:val="00DD2F59"/>
    <w:rsid w:val="00E23B10"/>
    <w:rsid w:val="00F44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A001D"/>
  <w15:chartTrackingRefBased/>
  <w15:docId w15:val="{49C92F07-059B-4F87-B49B-83E93B125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F5621"/>
    <w:rPr>
      <w:b/>
      <w:bCs/>
    </w:rPr>
  </w:style>
  <w:style w:type="character" w:styleId="Hipercze">
    <w:name w:val="Hyperlink"/>
    <w:basedOn w:val="Domylnaczcionkaakapitu"/>
    <w:uiPriority w:val="99"/>
    <w:unhideWhenUsed/>
    <w:rsid w:val="003F5621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3F56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37A7C"/>
    <w:rPr>
      <w:color w:val="605E5C"/>
      <w:shd w:val="clear" w:color="auto" w:fill="E1DFDD"/>
    </w:rPr>
  </w:style>
  <w:style w:type="paragraph" w:customStyle="1" w:styleId="Default">
    <w:name w:val="Default"/>
    <w:rsid w:val="00637A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1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ewa.surmiak@uj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46DA97E-9252-488B-8BAE-A94F279ABAC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28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Surmiak</dc:creator>
  <cp:keywords/>
  <dc:description/>
  <cp:lastModifiedBy>Ewa Surmiak</cp:lastModifiedBy>
  <cp:revision>7</cp:revision>
  <dcterms:created xsi:type="dcterms:W3CDTF">2021-09-16T11:43:00Z</dcterms:created>
  <dcterms:modified xsi:type="dcterms:W3CDTF">2021-09-21T17:10:00Z</dcterms:modified>
</cp:coreProperties>
</file>